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Spain</w:t>
      </w:r>
      <w:r>
        <w:t xml:space="preserve"> </w:t>
      </w:r>
      <w:r>
        <w:t xml:space="preserve">Barcelona</w:t>
      </w:r>
    </w:p>
    <w:bookmarkStart w:id="20" w:name="Xc495ffd839892798eb17cd4108e8b7314098b5a"/>
    <w:p>
      <w:pPr>
        <w:pStyle w:val="Heading1"/>
      </w:pPr>
      <w:r>
        <w:t xml:space="preserve">Cover Letter for Nurse Position in Spain Barcelona</w:t>
      </w:r>
    </w:p>
    <w:p>
      <w:pPr>
        <w:pStyle w:val="FirstParagraph"/>
      </w:pPr>
      <w:r>
        <w:rPr>
          <w:bCs/>
          <w:b/>
        </w:rPr>
        <w:t xml:space="preserve">Dear [Hiring Manager's Name],</w:t>
      </w:r>
    </w:p>
    <w:p>
      <w:pPr>
        <w:pStyle w:val="BodyText"/>
      </w:pPr>
      <w:r>
        <w:t xml:space="preserve">I am writing to express my enthusiastic interest in the Nurse position at [Hospital/Healthcare Facility Name] in Barcelona, Spain. As a dedicated and compassionate nurse with over [X years] of experience in delivering high-quality patient care, I am eager to contribute my skills and passion for healthcare to a vibrant and culturally rich environment like Barcelona. My background in [specific nursing field, e.g., emergency care, pediatrics, geriatrics] combined with my adaptability to diverse settings makes me confident that I can thrive in Spain’s dynamic healthcare landscape.</w:t>
      </w:r>
    </w:p>
    <w:p>
      <w:pPr>
        <w:pStyle w:val="BodyText"/>
      </w:pPr>
      <w:r>
        <w:t xml:space="preserve">Spain is renowned for its exceptional healthcare system, which prioritizes patient-centered care and innovative medical practices. Barcelona, as a global city and a hub of cultural and technological advancement, offers an ideal setting for a nurse to grow professionally while engaging with a diverse population. I am particularly drawn to the opportunity to work in such an environment because it aligns with my commitment to providing personalized care that respects the unique needs of each patient. My experience in [specific area, e.g., wound care, chronic disease management] has equipped me with the technical expertise and interpersonal skills necessary to excel in a fast-paced, multicultural healthcare setting like Barcelona.</w:t>
      </w:r>
    </w:p>
    <w:p>
      <w:pPr>
        <w:pStyle w:val="BodyText"/>
      </w:pPr>
      <w:r>
        <w:t xml:space="preserve">Throughout my nursing career, I have consistently demonstrated a strong work ethic and a deep sense of empathy. For instance, during my tenure at [Previous Healthcare Facility Name], I played a key role in improving patient outcomes by implementing evidence-based practices and fostering collaboration among multidisciplinary teams. My ability to communicate effectively with patients from various cultural backgrounds has been instrumental in building trust and ensuring their comfort. In Spain Barcelona, where the population includes both locals and international residents, this skill will be invaluable in creating a welcoming and inclusive atmosphere for all.</w:t>
      </w:r>
    </w:p>
    <w:p>
      <w:pPr>
        <w:pStyle w:val="BodyText"/>
      </w:pPr>
      <w:r>
        <w:t xml:space="preserve">One of the aspects that excites me most about working in Spain is the opportunity to integrate into a healthcare system that values both medical excellence and holistic patient care. I have studied the Spanish healthcare model, which emphasizes preventative care and community health initiatives. This approach resonates with my belief that nursing is not just about treating illnesses but also about empowering patients to achieve long-term wellness. I am eager to contribute to Barcelona’s efforts in promoting public health through education, outreach, and compassionate caregiving.</w:t>
      </w:r>
    </w:p>
    <w:p>
      <w:pPr>
        <w:pStyle w:val="BodyText"/>
      </w:pPr>
      <w:r>
        <w:t xml:space="preserve">My fluency in [language, e.g., Spanish and English] further strengthens my suitability for a role in Spain Barcelona. While I am proficient in communicating with patients and colleagues in both languages, I am also committed to expanding my knowledge of Catalan, the local language spoken by many residents. This dedication to cultural integration reflects my broader goal of becoming a well-rounded healthcare professional who can bridge gaps between patients and medical teams.</w:t>
      </w:r>
    </w:p>
    <w:p>
      <w:pPr>
        <w:pStyle w:val="BodyText"/>
      </w:pPr>
      <w:r>
        <w:t xml:space="preserve">What sets me apart as a nurse is my unwavering commitment to continuous learning and professional development. I have pursued advanced training in [specific certifications, e.g., Advanced Cardiac Life Support (ACLS), Pediatric Advanced Life Support (PALS)] to ensure that I am always equipped with the latest medical knowledge. Additionally, my experience working in [specific setting, e.g., private clinics, public hospitals] has taught me the importance of flexibility and resilience in high-pressure environments. Barcelona’s healthcare facilities are known for their rigorous standards, and I am confident that my adaptability and dedication will allow me to meet these expectations with ease.</w:t>
      </w:r>
    </w:p>
    <w:p>
      <w:pPr>
        <w:pStyle w:val="BodyText"/>
      </w:pPr>
      <w:r>
        <w:t xml:space="preserve">Spain Barcelona is a city where tradition meets innovation, and I am eager to be part of its thriving healthcare community. The opportunity to work in such a vibrant location would not only allow me to grow professionally but also enrich my personal life through exposure to its rich cultural heritage, stunning architecture, and welcoming communities. I am particularly inspired by the way Barcelona’s healthcare institutions prioritize patient dignity and accessibility, values that align closely with my own nursing philosophy.</w:t>
      </w:r>
    </w:p>
    <w:p>
      <w:pPr>
        <w:pStyle w:val="BodyText"/>
      </w:pPr>
      <w:r>
        <w:t xml:space="preserve">In conclusion, I am confident that my qualifications, experience, and passion for nursing make me a strong candidate for this position. I am excited about the prospect of contributing to [Hospital/Healthcare Facility Name]’s mission of providing exceptional care to patients in Spain Barcelona. Thank you for considering my application. I would be honored to discuss how my skills and vision align with your team’s goal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Spain Barcelona</dc:title>
  <dc:creator/>
  <dc:language>en</dc:language>
  <cp:keywords/>
  <dcterms:created xsi:type="dcterms:W3CDTF">2026-07-23T12:10:59Z</dcterms:created>
  <dcterms:modified xsi:type="dcterms:W3CDTF">2026-07-23T12:10:59Z</dcterms:modified>
</cp:coreProperties>
</file>

<file path=docProps/custom.xml><?xml version="1.0" encoding="utf-8"?>
<Properties xmlns="http://schemas.openxmlformats.org/officeDocument/2006/custom-properties" xmlns:vt="http://schemas.openxmlformats.org/officeDocument/2006/docPropsVTypes"/>
</file>